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ED1F3" w14:textId="77777777" w:rsidR="00BE373F" w:rsidRPr="00910627" w:rsidRDefault="00BE373F" w:rsidP="00BE373F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sz w:val="24"/>
          <w:szCs w:val="24"/>
          <w:lang w:val="pl-PL"/>
        </w:rPr>
        <w:t xml:space="preserve">Lublin, 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</w:p>
    <w:p w14:paraId="622ED1F4" w14:textId="77777777"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14:paraId="622ED1F5" w14:textId="77777777"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14:paraId="622ED1F6" w14:textId="77777777" w:rsidR="00BE373F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I</w:t>
      </w:r>
      <w:r w:rsidR="00BE373F" w:rsidRPr="00910627">
        <w:rPr>
          <w:rFonts w:ascii="Times New Roman" w:hAnsi="Times New Roman" w:cs="Times New Roman"/>
          <w:sz w:val="20"/>
          <w:szCs w:val="20"/>
          <w:lang w:val="pl-PL"/>
        </w:rPr>
        <w:t xml:space="preserve">mię i 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BE373F" w:rsidRPr="00910627">
        <w:rPr>
          <w:rFonts w:ascii="Times New Roman" w:hAnsi="Times New Roman" w:cs="Times New Roman"/>
          <w:sz w:val="20"/>
          <w:szCs w:val="20"/>
          <w:lang w:val="pl-PL"/>
        </w:rPr>
        <w:t>azwisko doktoranta</w:t>
      </w:r>
    </w:p>
    <w:p w14:paraId="622ED1F7" w14:textId="77777777" w:rsidR="00BE373F" w:rsidRPr="00910627" w:rsidRDefault="00A81D37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14:paraId="622ED1F8" w14:textId="77777777" w:rsidR="00BE373F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A81D37">
        <w:rPr>
          <w:rFonts w:ascii="Times New Roman" w:hAnsi="Times New Roman" w:cs="Times New Roman"/>
          <w:sz w:val="20"/>
          <w:szCs w:val="20"/>
          <w:lang w:val="pl-PL"/>
        </w:rPr>
        <w:t>azwa Szkoły Doktorskiej</w:t>
      </w:r>
    </w:p>
    <w:p w14:paraId="622ED1F9" w14:textId="77777777" w:rsidR="00A81D37" w:rsidRDefault="00A81D37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………..</w:t>
      </w:r>
    </w:p>
    <w:p w14:paraId="622ED1FA" w14:textId="77777777" w:rsidR="00A81D37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D</w:t>
      </w:r>
      <w:r w:rsidR="00A81D37">
        <w:rPr>
          <w:rFonts w:ascii="Times New Roman" w:hAnsi="Times New Roman" w:cs="Times New Roman"/>
          <w:sz w:val="20"/>
          <w:szCs w:val="20"/>
          <w:lang w:val="pl-PL"/>
        </w:rPr>
        <w:t>yscyplina</w:t>
      </w:r>
    </w:p>
    <w:p w14:paraId="622ED1FB" w14:textId="77777777"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14:paraId="622ED1FC" w14:textId="77777777" w:rsidR="00BE373F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r albumu</w:t>
      </w:r>
    </w:p>
    <w:p w14:paraId="622ED1FD" w14:textId="77777777"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.</w:t>
      </w:r>
    </w:p>
    <w:p w14:paraId="622ED1FE" w14:textId="77777777" w:rsidR="00BE373F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 xml:space="preserve">Imię i 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nazwisko promotora</w:t>
      </w:r>
    </w:p>
    <w:p w14:paraId="622ED1FF" w14:textId="77777777" w:rsidR="00A0292B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………….</w:t>
      </w:r>
    </w:p>
    <w:p w14:paraId="622ED200" w14:textId="77777777" w:rsidR="00A0292B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Imię i nazwisko promotora/opiekuna pomocniczego</w:t>
      </w:r>
    </w:p>
    <w:p w14:paraId="622ED201" w14:textId="77777777" w:rsidR="00BE373F" w:rsidRDefault="00BE373F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14:paraId="622ED202" w14:textId="77777777" w:rsidR="00A81D37" w:rsidRDefault="00A81D37" w:rsidP="00BE373F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14:paraId="290EA808" w14:textId="1C245213" w:rsidR="001C037E" w:rsidRDefault="003716D5" w:rsidP="00CA29DC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3716D5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Sprawozdanie semestralne z postępów </w:t>
      </w:r>
      <w:r w:rsidR="00DC11C5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w </w:t>
      </w:r>
      <w:r w:rsidRPr="003716D5">
        <w:rPr>
          <w:rFonts w:ascii="Times New Roman" w:hAnsi="Times New Roman" w:cs="Times New Roman"/>
          <w:b/>
          <w:bCs/>
          <w:sz w:val="24"/>
          <w:szCs w:val="24"/>
          <w:lang w:val="pl-PL"/>
        </w:rPr>
        <w:t>realizacji Indywidualnego Planu Badawczego</w:t>
      </w:r>
      <w:r w:rsidR="00030DF1" w:rsidRPr="00030DF1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1C037E">
        <w:rPr>
          <w:rFonts w:ascii="Times New Roman" w:hAnsi="Times New Roman" w:cs="Times New Roman"/>
          <w:b/>
          <w:sz w:val="24"/>
          <w:szCs w:val="24"/>
          <w:lang w:val="pl-PL"/>
        </w:rPr>
        <w:t>B</w:t>
      </w:r>
      <w:r w:rsidR="00030DF1" w:rsidRPr="00030DF1">
        <w:rPr>
          <w:rFonts w:ascii="Times New Roman" w:hAnsi="Times New Roman" w:cs="Times New Roman"/>
          <w:b/>
          <w:sz w:val="24"/>
          <w:szCs w:val="24"/>
          <w:lang w:val="pl-PL"/>
        </w:rPr>
        <w:t>adawcz</w:t>
      </w:r>
      <w:r w:rsidR="001C037E">
        <w:rPr>
          <w:rFonts w:ascii="Times New Roman" w:hAnsi="Times New Roman" w:cs="Times New Roman"/>
          <w:b/>
          <w:sz w:val="24"/>
          <w:szCs w:val="24"/>
          <w:lang w:val="pl-PL"/>
        </w:rPr>
        <w:t>ego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1C037E">
        <w:rPr>
          <w:rFonts w:ascii="Times New Roman" w:hAnsi="Times New Roman" w:cs="Times New Roman"/>
          <w:b/>
          <w:sz w:val="24"/>
          <w:szCs w:val="24"/>
          <w:lang w:val="pl-PL"/>
        </w:rPr>
        <w:t xml:space="preserve">w Szkole Doktorskiej </w:t>
      </w:r>
      <w:r w:rsidR="001C037E" w:rsidRPr="006D1DB1">
        <w:rPr>
          <w:rFonts w:ascii="Times New Roman" w:hAnsi="Times New Roman" w:cs="Times New Roman"/>
          <w:b/>
          <w:bCs/>
          <w:u w:color="000000"/>
          <w:lang w:val="pl-PL"/>
        </w:rPr>
        <w:t>Nauk Humanistycznych i Sztuki</w:t>
      </w:r>
    </w:p>
    <w:p w14:paraId="5E87835E" w14:textId="2DBC3A20" w:rsidR="003716D5" w:rsidRDefault="00030DF1" w:rsidP="00CA29DC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w </w:t>
      </w:r>
      <w:r w:rsidR="00A0292B">
        <w:rPr>
          <w:rFonts w:ascii="Times New Roman" w:hAnsi="Times New Roman" w:cs="Times New Roman"/>
          <w:b/>
          <w:sz w:val="24"/>
          <w:szCs w:val="24"/>
          <w:lang w:val="pl-PL"/>
        </w:rPr>
        <w:t>……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>semestr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ze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proofErr w:type="gramStart"/>
      <w:r w:rsidR="003716D5">
        <w:rPr>
          <w:rFonts w:ascii="Times New Roman" w:hAnsi="Times New Roman" w:cs="Times New Roman"/>
          <w:b/>
          <w:sz w:val="24"/>
          <w:szCs w:val="24"/>
          <w:lang w:val="pl-PL"/>
        </w:rPr>
        <w:t>…….</w:t>
      </w:r>
      <w:proofErr w:type="gramEnd"/>
      <w:r w:rsidR="00BE373F">
        <w:rPr>
          <w:rFonts w:ascii="Times New Roman" w:hAnsi="Times New Roman" w:cs="Times New Roman"/>
          <w:b/>
          <w:sz w:val="24"/>
          <w:szCs w:val="24"/>
          <w:lang w:val="pl-PL"/>
        </w:rPr>
        <w:t xml:space="preserve">roku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BE373F">
        <w:rPr>
          <w:rFonts w:ascii="Times New Roman" w:hAnsi="Times New Roman" w:cs="Times New Roman"/>
          <w:b/>
          <w:sz w:val="24"/>
          <w:szCs w:val="24"/>
          <w:lang w:val="pl-PL"/>
        </w:rPr>
        <w:t xml:space="preserve">studiów </w:t>
      </w:r>
    </w:p>
    <w:p w14:paraId="622ED203" w14:textId="1C3630EB" w:rsidR="00BE373F" w:rsidRPr="00CA29DC" w:rsidRDefault="00BE373F" w:rsidP="00CA29DC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w roku akademickim</w:t>
      </w:r>
      <w:r w:rsidR="00A0292B">
        <w:rPr>
          <w:rFonts w:ascii="Times New Roman" w:hAnsi="Times New Roman" w:cs="Times New Roman"/>
          <w:sz w:val="24"/>
          <w:szCs w:val="24"/>
          <w:lang w:val="pl-PL"/>
        </w:rPr>
        <w:t>…………</w:t>
      </w:r>
    </w:p>
    <w:p w14:paraId="622ED204" w14:textId="77777777"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14:paraId="622ED205" w14:textId="77777777" w:rsidR="00A81D37" w:rsidRDefault="00BE373F" w:rsidP="00A81D37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Realizowana tematyka badawcza</w:t>
      </w:r>
    </w:p>
    <w:p w14:paraId="622ED206" w14:textId="77777777" w:rsidR="00BE373F" w:rsidRPr="00A81D37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81D37">
        <w:rPr>
          <w:rFonts w:ascii="Times New Roman" w:hAnsi="Times New Roman" w:cs="Times New Roman"/>
          <w:sz w:val="24"/>
          <w:szCs w:val="24"/>
          <w:lang w:val="pl-PL"/>
        </w:rPr>
        <w:t>………</w:t>
      </w:r>
      <w:r w:rsidR="00BE373F" w:rsidRP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.</w:t>
      </w:r>
    </w:p>
    <w:p w14:paraId="622ED207" w14:textId="1C1D8001" w:rsidR="00BE373F" w:rsidRDefault="00FA1C2B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Informacja o stanie </w:t>
      </w:r>
      <w:r w:rsidR="0006694D">
        <w:rPr>
          <w:rFonts w:ascii="Times New Roman" w:hAnsi="Times New Roman" w:cs="Times New Roman"/>
          <w:b/>
          <w:sz w:val="24"/>
          <w:szCs w:val="24"/>
          <w:lang w:val="pl-PL"/>
        </w:rPr>
        <w:t xml:space="preserve">zaawansowania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realizacji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indywidualnego planu badawczego</w:t>
      </w:r>
    </w:p>
    <w:p w14:paraId="622ED209" w14:textId="77777777" w:rsidR="00A81D37" w:rsidRPr="000577AD" w:rsidRDefault="00A81D37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.</w:t>
      </w:r>
    </w:p>
    <w:p w14:paraId="622ED20D" w14:textId="77777777" w:rsidR="00BE373F" w:rsidRPr="00910627" w:rsidRDefault="00BE373F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Prace naukowe</w:t>
      </w:r>
    </w:p>
    <w:p w14:paraId="622ED20E" w14:textId="77777777" w:rsidR="00BE373F" w:rsidRPr="00910627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Opublikowane (pełny opis bibliograficzny)</w:t>
      </w:r>
    </w:p>
    <w:p w14:paraId="622ED20F" w14:textId="77777777" w:rsidR="00BE373F" w:rsidRPr="00F353C6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622ED210" w14:textId="77777777" w:rsidR="00BE373F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Złożone do druku (tytuł, przewidywany rok i miejsce publikacji)</w:t>
      </w:r>
    </w:p>
    <w:p w14:paraId="622ED211" w14:textId="77777777" w:rsidR="00A81D37" w:rsidRPr="00A81D37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</w:t>
      </w:r>
    </w:p>
    <w:p w14:paraId="622ED212" w14:textId="77777777" w:rsidR="00BE373F" w:rsidRPr="00910627" w:rsidRDefault="00BE373F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Udział w konferencjach naukowych (organizator, miejsce, data, tytuł konferencji i tytuł </w:t>
      </w:r>
      <w:proofErr w:type="gramStart"/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referatu</w:t>
      </w:r>
      <w:proofErr w:type="gramEnd"/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jeżeli został wygłoszony)</w:t>
      </w:r>
    </w:p>
    <w:p w14:paraId="622ED213" w14:textId="77777777" w:rsidR="00BE373F" w:rsidRPr="00910627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Krajowe </w:t>
      </w:r>
    </w:p>
    <w:p w14:paraId="622ED214" w14:textId="77777777" w:rsidR="00BE373F" w:rsidRPr="00D8407A" w:rsidRDefault="00BE373F" w:rsidP="00BE373F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.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622ED215" w14:textId="77777777" w:rsidR="00A81D37" w:rsidRDefault="00BE373F" w:rsidP="00A81D37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Międzynarodowe </w:t>
      </w:r>
    </w:p>
    <w:p w14:paraId="622ED216" w14:textId="77777777" w:rsidR="00A0292B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</w:t>
      </w:r>
    </w:p>
    <w:p w14:paraId="622ED217" w14:textId="77777777" w:rsidR="00A0292B" w:rsidRPr="00A81D37" w:rsidRDefault="00A0292B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14:paraId="622ED218" w14:textId="77777777"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14:paraId="622ED219" w14:textId="3ADB5ADD" w:rsidR="00BE373F" w:rsidRPr="00910627" w:rsidRDefault="00A0292B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>A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ktywności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grantowa </w:t>
      </w:r>
      <w:r w:rsidR="0006694D">
        <w:rPr>
          <w:rFonts w:ascii="Times New Roman" w:hAnsi="Times New Roman" w:cs="Times New Roman"/>
          <w:b/>
          <w:sz w:val="24"/>
          <w:szCs w:val="24"/>
          <w:lang w:val="pl-PL"/>
        </w:rPr>
        <w:t xml:space="preserve">i stypendialna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>doktoranta</w:t>
      </w:r>
    </w:p>
    <w:p w14:paraId="622ED21A" w14:textId="77777777" w:rsidR="00C633BC" w:rsidRDefault="00BE373F" w:rsidP="00C633BC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..</w:t>
      </w:r>
    </w:p>
    <w:p w14:paraId="622ED21B" w14:textId="061BB0D1" w:rsidR="00C633BC" w:rsidRDefault="00C633BC" w:rsidP="00C633BC">
      <w:pPr>
        <w:pStyle w:val="Akapitzlist"/>
        <w:spacing w:after="0" w:line="360" w:lineRule="auto"/>
        <w:ind w:left="-426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Pr="00C633BC">
        <w:rPr>
          <w:rFonts w:ascii="Times New Roman" w:hAnsi="Times New Roman" w:cs="Times New Roman"/>
          <w:b/>
          <w:sz w:val="24"/>
          <w:szCs w:val="24"/>
          <w:lang w:val="pl-PL"/>
        </w:rPr>
        <w:t>6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)  </w:t>
      </w:r>
      <w:r w:rsidRPr="00C633BC">
        <w:rPr>
          <w:rFonts w:ascii="Times New Roman" w:hAnsi="Times New Roman" w:cs="Times New Roman"/>
          <w:b/>
          <w:sz w:val="24"/>
          <w:szCs w:val="24"/>
          <w:lang w:val="pl-PL"/>
        </w:rPr>
        <w:t xml:space="preserve">Inna aktywność doktoranta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np. społeczna, kulturowa, </w:t>
      </w:r>
      <w:r w:rsidR="0006694D">
        <w:rPr>
          <w:rFonts w:ascii="Times New Roman" w:hAnsi="Times New Roman" w:cs="Times New Roman"/>
          <w:b/>
          <w:sz w:val="24"/>
          <w:szCs w:val="24"/>
          <w:lang w:val="pl-PL"/>
        </w:rPr>
        <w:t xml:space="preserve">artystyczna,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sportowa itp.</w:t>
      </w:r>
    </w:p>
    <w:p w14:paraId="622ED21C" w14:textId="77777777" w:rsidR="00C633BC" w:rsidRPr="00C633BC" w:rsidRDefault="00C633BC" w:rsidP="00C633BC">
      <w:pPr>
        <w:pStyle w:val="Akapitzlist"/>
        <w:spacing w:after="0" w:line="360" w:lineRule="auto"/>
        <w:ind w:left="-426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    </w:t>
      </w:r>
      <w:r w:rsidRPr="00C633BC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.</w:t>
      </w:r>
    </w:p>
    <w:p w14:paraId="622ED21D" w14:textId="77777777" w:rsidR="00BE373F" w:rsidRPr="00C633BC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14:paraId="622ED21E" w14:textId="77777777"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14:paraId="622ED21F" w14:textId="6F5AE7D6"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Opinia promotora </w:t>
      </w:r>
      <w:r w:rsidR="00FA1C2B">
        <w:rPr>
          <w:rFonts w:ascii="Times New Roman" w:hAnsi="Times New Roman" w:cs="Times New Roman"/>
          <w:b/>
          <w:sz w:val="24"/>
          <w:szCs w:val="24"/>
          <w:lang w:val="pl-PL"/>
        </w:rPr>
        <w:t>i promotora/opiekuna pomocniczego</w:t>
      </w:r>
    </w:p>
    <w:p w14:paraId="622ED220" w14:textId="439D83DB" w:rsidR="00BE373F" w:rsidRPr="00910627" w:rsidRDefault="0006694D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>o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postępach realizacji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FA1C2B">
        <w:rPr>
          <w:rFonts w:ascii="Times New Roman" w:hAnsi="Times New Roman" w:cs="Times New Roman"/>
          <w:b/>
          <w:sz w:val="24"/>
          <w:szCs w:val="24"/>
          <w:lang w:val="pl-PL"/>
        </w:rPr>
        <w:t>IPB</w:t>
      </w:r>
    </w:p>
    <w:p w14:paraId="622ED221" w14:textId="77777777"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14:paraId="622ED222" w14:textId="77777777"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14:paraId="622ED223" w14:textId="77777777"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14:paraId="622ED224" w14:textId="77777777"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……</w:t>
      </w:r>
      <w:r w:rsidR="00A273F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                            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…………</w:t>
      </w:r>
      <w:r w:rsidR="00A273FC">
        <w:rPr>
          <w:rFonts w:ascii="Times New Roman" w:hAnsi="Times New Roman" w:cs="Times New Roman"/>
          <w:b/>
          <w:sz w:val="24"/>
          <w:szCs w:val="24"/>
          <w:lang w:val="pl-PL"/>
        </w:rPr>
        <w:t>…….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.</w:t>
      </w:r>
    </w:p>
    <w:p w14:paraId="622ED225" w14:textId="77777777" w:rsidR="00BE373F" w:rsidRPr="00A273FC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Data i podpis </w:t>
      </w:r>
      <w:r w:rsidR="00E91294">
        <w:rPr>
          <w:rFonts w:ascii="Times New Roman" w:hAnsi="Times New Roman" w:cs="Times New Roman"/>
          <w:b/>
          <w:sz w:val="20"/>
          <w:szCs w:val="20"/>
          <w:lang w:val="pl-PL"/>
        </w:rPr>
        <w:t>P</w:t>
      </w:r>
      <w:r w:rsidRPr="00A273FC">
        <w:rPr>
          <w:rFonts w:ascii="Times New Roman" w:hAnsi="Times New Roman" w:cs="Times New Roman"/>
          <w:b/>
          <w:sz w:val="20"/>
          <w:szCs w:val="20"/>
          <w:lang w:val="pl-PL"/>
        </w:rPr>
        <w:t>romotora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                                        </w:t>
      </w:r>
      <w:r w:rsid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        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Data i podpis P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>romotora/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>O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>piekuna pomocniczego</w:t>
      </w:r>
    </w:p>
    <w:p w14:paraId="622ED226" w14:textId="77777777" w:rsidR="00A273FC" w:rsidRPr="00910627" w:rsidRDefault="00A273FC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14:paraId="622ED227" w14:textId="77777777"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14:paraId="622ED228" w14:textId="77777777" w:rsidR="00FA1C2B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14:paraId="622ED229" w14:textId="77777777" w:rsidR="00FA1C2B" w:rsidRPr="00910627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</w:t>
      </w:r>
      <w:r w:rsidR="00C22887">
        <w:rPr>
          <w:rFonts w:ascii="Times New Roman" w:hAnsi="Times New Roman" w:cs="Times New Roman"/>
          <w:b/>
          <w:sz w:val="24"/>
          <w:szCs w:val="24"/>
          <w:lang w:val="pl-PL"/>
        </w:rPr>
        <w:t>...</w:t>
      </w:r>
    </w:p>
    <w:p w14:paraId="622ED22A" w14:textId="77777777" w:rsidR="00FA1C2B" w:rsidRPr="00134ED3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134ED3">
        <w:rPr>
          <w:rFonts w:ascii="Times New Roman" w:hAnsi="Times New Roman" w:cs="Times New Roman"/>
          <w:b/>
          <w:sz w:val="20"/>
          <w:szCs w:val="20"/>
          <w:lang w:val="pl-PL"/>
        </w:rPr>
        <w:t xml:space="preserve">Data i podpis </w:t>
      </w:r>
      <w:r w:rsidR="00E91294">
        <w:rPr>
          <w:rFonts w:ascii="Times New Roman" w:hAnsi="Times New Roman" w:cs="Times New Roman"/>
          <w:b/>
          <w:sz w:val="20"/>
          <w:szCs w:val="20"/>
          <w:lang w:val="pl-PL"/>
        </w:rPr>
        <w:t>D</w:t>
      </w:r>
      <w:r w:rsidRPr="00134ED3">
        <w:rPr>
          <w:rFonts w:ascii="Times New Roman" w:hAnsi="Times New Roman" w:cs="Times New Roman"/>
          <w:b/>
          <w:sz w:val="20"/>
          <w:szCs w:val="20"/>
          <w:lang w:val="pl-PL"/>
        </w:rPr>
        <w:t>oktoranta</w:t>
      </w:r>
    </w:p>
    <w:p w14:paraId="622ED22B" w14:textId="77777777" w:rsidR="001B5851" w:rsidRPr="00A81D37" w:rsidRDefault="001B5851">
      <w:pPr>
        <w:rPr>
          <w:lang w:val="pl-PL"/>
        </w:rPr>
      </w:pPr>
    </w:p>
    <w:sectPr w:rsidR="001B5851" w:rsidRPr="00A81D37" w:rsidSect="00A81D37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6E13F" w14:textId="77777777" w:rsidR="00C3695B" w:rsidRDefault="00C3695B" w:rsidP="00BE373F">
      <w:pPr>
        <w:spacing w:after="0" w:line="240" w:lineRule="auto"/>
      </w:pPr>
      <w:r>
        <w:separator/>
      </w:r>
    </w:p>
  </w:endnote>
  <w:endnote w:type="continuationSeparator" w:id="0">
    <w:p w14:paraId="40CEB7A5" w14:textId="77777777" w:rsidR="00C3695B" w:rsidRDefault="00C3695B" w:rsidP="00BE3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F4021" w14:textId="77777777" w:rsidR="00C3695B" w:rsidRDefault="00C3695B" w:rsidP="00BE373F">
      <w:pPr>
        <w:spacing w:after="0" w:line="240" w:lineRule="auto"/>
      </w:pPr>
      <w:r>
        <w:separator/>
      </w:r>
    </w:p>
  </w:footnote>
  <w:footnote w:type="continuationSeparator" w:id="0">
    <w:p w14:paraId="77418C43" w14:textId="77777777" w:rsidR="00C3695B" w:rsidRDefault="00C3695B" w:rsidP="00BE37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57D67"/>
    <w:multiLevelType w:val="hybridMultilevel"/>
    <w:tmpl w:val="B58A01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01451"/>
    <w:multiLevelType w:val="hybridMultilevel"/>
    <w:tmpl w:val="39B430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2952726">
    <w:abstractNumId w:val="0"/>
  </w:num>
  <w:num w:numId="2" w16cid:durableId="2002390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yMDQ3sjA3sDAyNDRT0lEKTi0uzszPAykwqwUAAi25qiwAAAA="/>
  </w:docVars>
  <w:rsids>
    <w:rsidRoot w:val="00F90E8C"/>
    <w:rsid w:val="00030DF1"/>
    <w:rsid w:val="0006694D"/>
    <w:rsid w:val="00134ED3"/>
    <w:rsid w:val="001B5851"/>
    <w:rsid w:val="001C037E"/>
    <w:rsid w:val="00212838"/>
    <w:rsid w:val="002D74A5"/>
    <w:rsid w:val="002F309B"/>
    <w:rsid w:val="00313DBF"/>
    <w:rsid w:val="003716D5"/>
    <w:rsid w:val="003F38E3"/>
    <w:rsid w:val="004877EE"/>
    <w:rsid w:val="00521F3E"/>
    <w:rsid w:val="005919D4"/>
    <w:rsid w:val="00696132"/>
    <w:rsid w:val="00787BAE"/>
    <w:rsid w:val="007B03C1"/>
    <w:rsid w:val="00803843"/>
    <w:rsid w:val="008B26D2"/>
    <w:rsid w:val="00947F52"/>
    <w:rsid w:val="00A0292B"/>
    <w:rsid w:val="00A273FC"/>
    <w:rsid w:val="00A36473"/>
    <w:rsid w:val="00A81D37"/>
    <w:rsid w:val="00A973C7"/>
    <w:rsid w:val="00AD74A8"/>
    <w:rsid w:val="00BE373F"/>
    <w:rsid w:val="00C22887"/>
    <w:rsid w:val="00C31DDA"/>
    <w:rsid w:val="00C3695B"/>
    <w:rsid w:val="00C633BC"/>
    <w:rsid w:val="00CA29DC"/>
    <w:rsid w:val="00DC11C5"/>
    <w:rsid w:val="00E23F90"/>
    <w:rsid w:val="00E54063"/>
    <w:rsid w:val="00E91294"/>
    <w:rsid w:val="00F76948"/>
    <w:rsid w:val="00F90E8C"/>
    <w:rsid w:val="00FA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2ED1F3"/>
  <w15:docId w15:val="{24EF811A-7922-40A7-BBCB-DE4BA6475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E373F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E373F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E373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E373F"/>
    <w:rPr>
      <w:sz w:val="20"/>
      <w:szCs w:val="20"/>
      <w:lang w:val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E37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7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yna W. Trembicka</dc:creator>
  <cp:keywords/>
  <dc:description/>
  <cp:lastModifiedBy>Rafał Szczerbakiewicz</cp:lastModifiedBy>
  <cp:revision>6</cp:revision>
  <dcterms:created xsi:type="dcterms:W3CDTF">2023-01-25T13:52:00Z</dcterms:created>
  <dcterms:modified xsi:type="dcterms:W3CDTF">2023-01-25T14:15:00Z</dcterms:modified>
</cp:coreProperties>
</file>